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cf348972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cf348972-783e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wQ3DQAizugD7b8kGru27vvKpBI+QtLrkYRkwJuAjGq96B6C6WAT7PHzwjH/fQUCsFnIJtfIwxEPVBdJJ9wYeuxHcJbwWO8UKnjI1MXCnfjiJnljor6PSX5ieTtP6QdpD+0Sfx3hSn8soTAp2mm8bQlmGHmvOLzoRUIfgnB8jGuu59d9jfiqgGDpjN3iul3YvDOmr5vxoDZaFUp3Mh/zgORM/g9oIx/mij5qFtqA/3Pn4OSDnemZKeOiBC/6XVsSlMfcrG+n1U8u55vMW1/P0GnFjPvSzDut4/5xfFpIdxn1e8GeEooVTK/rreMFZJFzYb2c+7DIbfp/9y4wysPO9Yduzbhb8OXj2gbhWc6N+XkOWDBf2kft7bSHOzwX9vfd79wvvgl5n1wQfR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hhhhhhhhhhh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cf348972-783e-11e8-a7d8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6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cf348972-783e-11e8-a7d8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cf348972-783e-11e8-a7d8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cf348972</dc:title>
  <dc:creator/>
  <cp:keywords/>
  <dcterms:created xsi:type="dcterms:W3CDTF">2026-05-02T12:56:01Z</dcterms:created>
  <dcterms:modified xsi:type="dcterms:W3CDTF">2026-05-02T12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